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1986" w:rsidRDefault="0058775E">
      <w:pPr>
        <w:pStyle w:val="Body2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-114300</wp:posOffset>
                </wp:positionV>
                <wp:extent cx="2286000" cy="852170"/>
                <wp:effectExtent l="0" t="0" r="0" b="317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8521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  <a:sp3d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:rsidR="00B02856" w:rsidRPr="0058775E" w:rsidRDefault="00C546F5" w:rsidP="0058775E">
                            <w:pPr>
                              <w:rPr>
                                <w:rFonts w:ascii="Helvetica Neue Medium" w:hAnsi="Helvetica Neue Medium"/>
                              </w:rPr>
                            </w:pPr>
                            <w:r>
                              <w:rPr>
                                <w:rFonts w:ascii="Helvetica Neue Medium" w:hAnsi="Helvetica Neue Medium"/>
                              </w:rPr>
                              <w:t xml:space="preserve"> Waqas Aslam</w:t>
                            </w:r>
                            <w:r>
                              <w:rPr>
                                <w:rFonts w:ascii="Helvetica Neue Medium" w:hAnsi="Helvetica Neue Medium"/>
                              </w:rPr>
                              <w:tab/>
                            </w:r>
                          </w:p>
                          <w:p w:rsidR="00B02856" w:rsidRPr="0058775E" w:rsidRDefault="00B02856" w:rsidP="0058775E">
                            <w:pPr>
                              <w:rPr>
                                <w:rFonts w:ascii="Helvetica Neue Medium" w:hAnsi="Helvetica Neue Medium"/>
                              </w:rPr>
                            </w:pPr>
                            <w:r w:rsidRPr="0058775E">
                              <w:rPr>
                                <w:rFonts w:ascii="Helvetica Neue Medium" w:hAnsi="Helvetica Neue Medium"/>
                              </w:rPr>
                              <w:t xml:space="preserve"> Fred Barnes</w:t>
                            </w:r>
                          </w:p>
                          <w:p w:rsidR="00B02856" w:rsidRDefault="00B02856" w:rsidP="0058775E">
                            <w:pPr>
                              <w:rPr>
                                <w:rFonts w:ascii="Helvetica Neue Medium" w:hAnsi="Helvetica Neue Medium"/>
                              </w:rPr>
                            </w:pPr>
                            <w:r w:rsidRPr="0058775E">
                              <w:rPr>
                                <w:rFonts w:ascii="Helvetica Neue Medium" w:hAnsi="Helvetica Neue Medium"/>
                              </w:rPr>
                              <w:t xml:space="preserve"> CO600: </w:t>
                            </w:r>
                            <w:r w:rsidR="00D10E7A">
                              <w:rPr>
                                <w:rFonts w:ascii="Helvetica Neue Medium" w:hAnsi="Helvetica Neue Medium"/>
                              </w:rPr>
                              <w:t>Application</w:t>
                            </w:r>
                            <w:r>
                              <w:rPr>
                                <w:rFonts w:ascii="Helvetica Neue Medium" w:hAnsi="Helvetica Neue Medium"/>
                              </w:rPr>
                              <w:t xml:space="preserve"> readme</w:t>
                            </w:r>
                          </w:p>
                          <w:p w:rsidR="00B02856" w:rsidRPr="0058775E" w:rsidRDefault="00B02856" w:rsidP="0058775E">
                            <w:pPr>
                              <w:rPr>
                                <w:rFonts w:ascii="Helvetica Neue Medium" w:hAnsi="Helvetica Neue Medium"/>
                              </w:rPr>
                            </w:pPr>
                            <w:r w:rsidRPr="0058775E">
                              <w:rPr>
                                <w:rFonts w:ascii="Helvetica Neue Medium" w:hAnsi="Helvetica Neue Medium"/>
                              </w:rPr>
                              <w:t>14 March 2016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70pt;margin-top:-9pt;width:180pt;height:67.1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" filled="f" stroked="f" strokeweight=".5pt">
                <v:textbox style="mso-fit-shape-to-text:t" inset="4pt,4pt,4pt,4pt">
                  <w:txbxContent>
                    <w:p w:rsidR="00B02856" w:rsidRPr="0058775E" w:rsidRDefault="00C546F5" w:rsidP="0058775E">
                      <w:pPr>
                        <w:rPr>
                          <w:rFonts w:ascii="Helvetica Neue Medium" w:hAnsi="Helvetica Neue Medium"/>
                        </w:rPr>
                      </w:pPr>
                      <w:r>
                        <w:rPr>
                          <w:rFonts w:ascii="Helvetica Neue Medium" w:hAnsi="Helvetica Neue Medium"/>
                        </w:rPr>
                        <w:t xml:space="preserve"> Waqas Aslam</w:t>
                      </w:r>
                      <w:r>
                        <w:rPr>
                          <w:rFonts w:ascii="Helvetica Neue Medium" w:hAnsi="Helvetica Neue Medium"/>
                        </w:rPr>
                        <w:tab/>
                      </w:r>
                    </w:p>
                    <w:p w:rsidR="00B02856" w:rsidRPr="0058775E" w:rsidRDefault="00B02856" w:rsidP="0058775E">
                      <w:pPr>
                        <w:rPr>
                          <w:rFonts w:ascii="Helvetica Neue Medium" w:hAnsi="Helvetica Neue Medium"/>
                        </w:rPr>
                      </w:pPr>
                      <w:r w:rsidRPr="0058775E">
                        <w:rPr>
                          <w:rFonts w:ascii="Helvetica Neue Medium" w:hAnsi="Helvetica Neue Medium"/>
                        </w:rPr>
                        <w:t xml:space="preserve"> Fred Barnes</w:t>
                      </w:r>
                    </w:p>
                    <w:p w:rsidR="00B02856" w:rsidRDefault="00B02856" w:rsidP="0058775E">
                      <w:pPr>
                        <w:rPr>
                          <w:rFonts w:ascii="Helvetica Neue Medium" w:hAnsi="Helvetica Neue Medium"/>
                        </w:rPr>
                      </w:pPr>
                      <w:r w:rsidRPr="0058775E">
                        <w:rPr>
                          <w:rFonts w:ascii="Helvetica Neue Medium" w:hAnsi="Helvetica Neue Medium"/>
                        </w:rPr>
                        <w:t xml:space="preserve"> CO600: </w:t>
                      </w:r>
                      <w:r w:rsidR="00D10E7A">
                        <w:rPr>
                          <w:rFonts w:ascii="Helvetica Neue Medium" w:hAnsi="Helvetica Neue Medium"/>
                        </w:rPr>
                        <w:t>Application</w:t>
                      </w:r>
                      <w:r>
                        <w:rPr>
                          <w:rFonts w:ascii="Helvetica Neue Medium" w:hAnsi="Helvetica Neue Medium"/>
                        </w:rPr>
                        <w:t xml:space="preserve"> readme</w:t>
                      </w:r>
                    </w:p>
                    <w:p w:rsidR="00B02856" w:rsidRPr="0058775E" w:rsidRDefault="00B02856" w:rsidP="0058775E">
                      <w:pPr>
                        <w:rPr>
                          <w:rFonts w:ascii="Helvetica Neue Medium" w:hAnsi="Helvetica Neue Medium"/>
                        </w:rPr>
                      </w:pPr>
                      <w:r w:rsidRPr="0058775E">
                        <w:rPr>
                          <w:rFonts w:ascii="Helvetica Neue Medium" w:hAnsi="Helvetica Neue Medium"/>
                        </w:rPr>
                        <w:t>14 March 201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0537">
        <w:tab/>
      </w:r>
      <w:r w:rsidR="00F40537">
        <w:rPr>
          <w:noProof/>
          <w:lang w:val="en-GB" w:eastAsia="en-GB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109024</wp:posOffset>
            </wp:positionH>
            <wp:positionV relativeFrom="line">
              <wp:posOffset>-152399</wp:posOffset>
            </wp:positionV>
            <wp:extent cx="2866973" cy="704110"/>
            <wp:effectExtent l="0" t="0" r="0" b="0"/>
            <wp:wrapThrough wrapText="bothSides" distL="152400" distR="152400">
              <wp:wrapPolygon edited="1">
                <wp:start x="2792" y="0"/>
                <wp:lineTo x="3071" y="94"/>
                <wp:lineTo x="3071" y="2274"/>
                <wp:lineTo x="2005" y="13125"/>
                <wp:lineTo x="4061" y="13022"/>
                <wp:lineTo x="3071" y="2274"/>
                <wp:lineTo x="3071" y="94"/>
                <wp:lineTo x="3401" y="207"/>
                <wp:lineTo x="5330" y="20153"/>
                <wp:lineTo x="5330" y="0"/>
                <wp:lineTo x="5939" y="207"/>
                <wp:lineTo x="8985" y="18189"/>
                <wp:lineTo x="8985" y="0"/>
                <wp:lineTo x="9518" y="0"/>
                <wp:lineTo x="9518" y="21600"/>
                <wp:lineTo x="8884" y="21393"/>
                <wp:lineTo x="5838" y="3411"/>
                <wp:lineTo x="5838" y="21600"/>
                <wp:lineTo x="4873" y="21393"/>
                <wp:lineTo x="4264" y="14882"/>
                <wp:lineTo x="1827" y="14882"/>
                <wp:lineTo x="1218" y="21600"/>
                <wp:lineTo x="685" y="21497"/>
                <wp:lineTo x="1320" y="14882"/>
                <wp:lineTo x="0" y="14882"/>
                <wp:lineTo x="0" y="13125"/>
                <wp:lineTo x="1523" y="13022"/>
                <wp:lineTo x="2792" y="0"/>
                <wp:lineTo x="9975" y="0"/>
                <wp:lineTo x="10483" y="26"/>
                <wp:lineTo x="13579" y="1860"/>
                <wp:lineTo x="10483" y="1757"/>
                <wp:lineTo x="10483" y="9508"/>
                <wp:lineTo x="13452" y="9508"/>
                <wp:lineTo x="13452" y="11265"/>
                <wp:lineTo x="10483" y="11265"/>
                <wp:lineTo x="10483" y="19843"/>
                <wp:lineTo x="13503" y="19740"/>
                <wp:lineTo x="15051" y="10335"/>
                <wp:lineTo x="13579" y="1860"/>
                <wp:lineTo x="10483" y="26"/>
                <wp:lineTo x="13909" y="207"/>
                <wp:lineTo x="15381" y="8888"/>
                <wp:lineTo x="16904" y="0"/>
                <wp:lineTo x="17310" y="29"/>
                <wp:lineTo x="17310" y="1240"/>
                <wp:lineTo x="15686" y="10645"/>
                <wp:lineTo x="17310" y="19843"/>
                <wp:lineTo x="17310" y="1240"/>
                <wp:lineTo x="17310" y="29"/>
                <wp:lineTo x="17818" y="65"/>
                <wp:lineTo x="19239" y="1860"/>
                <wp:lineTo x="17818" y="1757"/>
                <wp:lineTo x="17818" y="19843"/>
                <wp:lineTo x="19620" y="19636"/>
                <wp:lineTo x="20306" y="18603"/>
                <wp:lineTo x="20788" y="16639"/>
                <wp:lineTo x="21042" y="13642"/>
                <wp:lineTo x="21042" y="7958"/>
                <wp:lineTo x="20788" y="4961"/>
                <wp:lineTo x="20280" y="2894"/>
                <wp:lineTo x="19620" y="1964"/>
                <wp:lineTo x="19239" y="1860"/>
                <wp:lineTo x="17818" y="65"/>
                <wp:lineTo x="19773" y="207"/>
                <wp:lineTo x="20585" y="1447"/>
                <wp:lineTo x="21143" y="3514"/>
                <wp:lineTo x="21473" y="6408"/>
                <wp:lineTo x="21600" y="11472"/>
                <wp:lineTo x="21422" y="15812"/>
                <wp:lineTo x="21092" y="18293"/>
                <wp:lineTo x="20635" y="20050"/>
                <wp:lineTo x="19899" y="21290"/>
                <wp:lineTo x="19392" y="21600"/>
                <wp:lineTo x="16930" y="21393"/>
                <wp:lineTo x="15356" y="12195"/>
                <wp:lineTo x="13732" y="21600"/>
                <wp:lineTo x="9975" y="21600"/>
                <wp:lineTo x="9975" y="0"/>
                <wp:lineTo x="2792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logo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6973" cy="70411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1B31FD">
        <w:t>Wa40</w:t>
      </w:r>
    </w:p>
    <w:p w:rsidR="00E61986" w:rsidRDefault="00F40537">
      <w:pPr>
        <w:pStyle w:val="Body2"/>
      </w:pPr>
      <w:r>
        <w:tab/>
        <w:t>Fred Barnes</w:t>
      </w:r>
    </w:p>
    <w:p w:rsidR="00E61986" w:rsidRDefault="00F40537">
      <w:pPr>
        <w:pStyle w:val="Body2"/>
      </w:pPr>
      <w:r>
        <w:tab/>
        <w:t>CO600: Document Type</w:t>
      </w:r>
    </w:p>
    <w:p w:rsidR="00E61986" w:rsidRDefault="00E61986">
      <w:pPr>
        <w:pStyle w:val="Body2"/>
      </w:pPr>
    </w:p>
    <w:p w:rsidR="00E61986" w:rsidRDefault="00E61986">
      <w:pPr>
        <w:pStyle w:val="Body2"/>
      </w:pPr>
    </w:p>
    <w:p w:rsidR="00E61986" w:rsidRDefault="00E61986">
      <w:pPr>
        <w:pStyle w:val="Body2"/>
      </w:pPr>
    </w:p>
    <w:p w:rsidR="00E61986" w:rsidRDefault="00E61986">
      <w:pPr>
        <w:pStyle w:val="Body2"/>
      </w:pPr>
    </w:p>
    <w:p w:rsidR="00E61986" w:rsidRDefault="00E716C1">
      <w:pPr>
        <w:pStyle w:val="Title"/>
      </w:pPr>
      <w:r>
        <w:t>Video Annotate</w:t>
      </w:r>
      <w:bookmarkStart w:id="0" w:name="_GoBack"/>
      <w:bookmarkEnd w:id="0"/>
      <w:r w:rsidR="0058775E">
        <w:t xml:space="preserve"> Readme</w:t>
      </w:r>
    </w:p>
    <w:p w:rsidR="00E61986" w:rsidRDefault="00724DA0">
      <w:pPr>
        <w:pStyle w:val="Subtitle"/>
      </w:pPr>
      <w:r>
        <w:t>Overview</w:t>
      </w:r>
    </w:p>
    <w:p w:rsidR="00A43756" w:rsidRDefault="00A43756" w:rsidP="001B31FD">
      <w:pPr>
        <w:rPr>
          <w:rFonts w:ascii="Helvetica Neue" w:hAnsi="Helvetica Neue" w:cs="Arial Unicode MS"/>
          <w:color w:val="000000"/>
          <w:sz w:val="20"/>
          <w:szCs w:val="20"/>
        </w:rPr>
      </w:pPr>
    </w:p>
    <w:p w:rsidR="001B31FD" w:rsidRDefault="001B31FD" w:rsidP="001B31FD">
      <w:pPr>
        <w:rPr>
          <w:rFonts w:ascii="HelveticaNeue-Light" w:hAnsi="HelveticaNeue-Light" w:cs="HelveticaNeue-Light"/>
          <w:color w:val="232323"/>
          <w:sz w:val="28"/>
          <w:szCs w:val="36"/>
        </w:rPr>
      </w:pPr>
      <w:r w:rsidRPr="00754269">
        <w:rPr>
          <w:rFonts w:ascii="HelveticaNeue-Light" w:hAnsi="HelveticaNeue-Light" w:cs="HelveticaNeue-Light"/>
          <w:color w:val="232323"/>
          <w:sz w:val="28"/>
          <w:szCs w:val="36"/>
        </w:rPr>
        <w:t xml:space="preserve">The </w:t>
      </w:r>
      <w:r>
        <w:rPr>
          <w:rFonts w:ascii="HelveticaNeue-Light" w:hAnsi="HelveticaNeue-Light" w:cs="HelveticaNeue-Light"/>
          <w:color w:val="232323"/>
          <w:sz w:val="28"/>
          <w:szCs w:val="36"/>
        </w:rPr>
        <w:t xml:space="preserve">YouTube Commenting App is an app to allow collaborative comments on a YouTube video. This could be your own YouTube video or any other video on YouTube. </w:t>
      </w:r>
    </w:p>
    <w:p w:rsidR="001B31FD" w:rsidRDefault="001B31FD" w:rsidP="001B31FD">
      <w:pPr>
        <w:rPr>
          <w:rFonts w:ascii="HelveticaNeue-Light" w:hAnsi="HelveticaNeue-Light" w:cs="HelveticaNeue-Light"/>
          <w:color w:val="232323"/>
          <w:sz w:val="28"/>
          <w:szCs w:val="36"/>
        </w:rPr>
      </w:pPr>
      <w:r>
        <w:rPr>
          <w:rFonts w:ascii="HelveticaNeue-Light" w:hAnsi="HelveticaNeue-Light" w:cs="HelveticaNeue-Light"/>
          <w:color w:val="232323"/>
          <w:sz w:val="28"/>
          <w:szCs w:val="36"/>
        </w:rPr>
        <w:t xml:space="preserve">Users will join the lobby and will be given the ability to comment at a specific time of a YouTube video through their mobile/handheld device, which is used as the typing apparatus. </w:t>
      </w:r>
    </w:p>
    <w:p w:rsidR="001B31FD" w:rsidRDefault="001B31FD" w:rsidP="001B31FD">
      <w:pPr>
        <w:rPr>
          <w:rFonts w:ascii="HelveticaNeue-Light" w:hAnsi="HelveticaNeue-Light" w:cs="HelveticaNeue-Light"/>
          <w:color w:val="232323"/>
          <w:sz w:val="28"/>
          <w:szCs w:val="36"/>
        </w:rPr>
      </w:pPr>
    </w:p>
    <w:p w:rsidR="001B31FD" w:rsidRDefault="001B31FD" w:rsidP="001B31FD">
      <w:pPr>
        <w:rPr>
          <w:rFonts w:ascii="HelveticaNeue-Light" w:hAnsi="HelveticaNeue-Light" w:cs="HelveticaNeue-Light"/>
          <w:color w:val="232323"/>
          <w:sz w:val="28"/>
          <w:szCs w:val="36"/>
        </w:rPr>
      </w:pPr>
      <w:r>
        <w:rPr>
          <w:rFonts w:ascii="HelveticaNeue-Light" w:hAnsi="HelveticaNeue-Light" w:cs="HelveticaNeue-Light"/>
          <w:color w:val="232323"/>
          <w:sz w:val="28"/>
          <w:szCs w:val="36"/>
        </w:rPr>
        <w:t>Use cases:</w:t>
      </w:r>
    </w:p>
    <w:p w:rsidR="001B31FD" w:rsidRDefault="001B31FD" w:rsidP="001B31FD">
      <w:pPr>
        <w:pStyle w:val="ListParagraph"/>
        <w:numPr>
          <w:ilvl w:val="0"/>
          <w:numId w:val="2"/>
        </w:numPr>
        <w:rPr>
          <w:rFonts w:ascii="HelveticaNeue-Light" w:hAnsi="HelveticaNeue-Light" w:cs="HelveticaNeue-Light"/>
          <w:color w:val="232323"/>
          <w:sz w:val="28"/>
          <w:szCs w:val="36"/>
        </w:rPr>
      </w:pPr>
      <w:r>
        <w:rPr>
          <w:rFonts w:ascii="HelveticaNeue-Light" w:hAnsi="HelveticaNeue-Light" w:cs="HelveticaNeue-Light"/>
          <w:color w:val="232323"/>
          <w:sz w:val="28"/>
          <w:szCs w:val="36"/>
        </w:rPr>
        <w:t>Educational purposes</w:t>
      </w:r>
    </w:p>
    <w:p w:rsidR="001B31FD" w:rsidRDefault="001B31FD" w:rsidP="001B31FD">
      <w:pPr>
        <w:pStyle w:val="ListParagraph"/>
        <w:numPr>
          <w:ilvl w:val="1"/>
          <w:numId w:val="2"/>
        </w:numPr>
        <w:rPr>
          <w:rFonts w:ascii="HelveticaNeue-Light" w:hAnsi="HelveticaNeue-Light" w:cs="HelveticaNeue-Light"/>
          <w:color w:val="232323"/>
          <w:sz w:val="28"/>
          <w:szCs w:val="36"/>
        </w:rPr>
      </w:pPr>
      <w:r>
        <w:rPr>
          <w:rFonts w:ascii="HelveticaNeue-Light" w:hAnsi="HelveticaNeue-Light" w:cs="HelveticaNeue-Light"/>
          <w:color w:val="232323"/>
          <w:sz w:val="28"/>
          <w:szCs w:val="36"/>
        </w:rPr>
        <w:t xml:space="preserve">A lecturer could play an educational video during the lecture and students have the opportunity to annotate the video at any given time stamp. </w:t>
      </w:r>
    </w:p>
    <w:p w:rsidR="001B31FD" w:rsidRDefault="001B31FD" w:rsidP="001B31FD">
      <w:pPr>
        <w:pStyle w:val="ListParagraph"/>
        <w:numPr>
          <w:ilvl w:val="0"/>
          <w:numId w:val="2"/>
        </w:numPr>
        <w:rPr>
          <w:rFonts w:ascii="HelveticaNeue-Light" w:hAnsi="HelveticaNeue-Light" w:cs="HelveticaNeue-Light"/>
          <w:color w:val="232323"/>
          <w:sz w:val="28"/>
          <w:szCs w:val="36"/>
        </w:rPr>
      </w:pPr>
      <w:r>
        <w:rPr>
          <w:rFonts w:ascii="HelveticaNeue-Light" w:hAnsi="HelveticaNeue-Light" w:cs="HelveticaNeue-Light"/>
          <w:color w:val="232323"/>
          <w:sz w:val="28"/>
          <w:szCs w:val="36"/>
        </w:rPr>
        <w:t>Business Use</w:t>
      </w:r>
    </w:p>
    <w:p w:rsidR="001B31FD" w:rsidRDefault="001B31FD" w:rsidP="001B31FD">
      <w:pPr>
        <w:pStyle w:val="ListParagraph"/>
        <w:numPr>
          <w:ilvl w:val="1"/>
          <w:numId w:val="2"/>
        </w:numPr>
        <w:rPr>
          <w:rFonts w:ascii="HelveticaNeue-Light" w:hAnsi="HelveticaNeue-Light" w:cs="HelveticaNeue-Light"/>
          <w:color w:val="232323"/>
          <w:sz w:val="28"/>
          <w:szCs w:val="36"/>
        </w:rPr>
      </w:pPr>
      <w:r>
        <w:rPr>
          <w:rFonts w:ascii="HelveticaNeue-Light" w:hAnsi="HelveticaNeue-Light" w:cs="HelveticaNeue-Light"/>
          <w:color w:val="232323"/>
          <w:sz w:val="28"/>
          <w:szCs w:val="36"/>
        </w:rPr>
        <w:t xml:space="preserve">Users can be in a meeting using a company video. Others can use this to annotate the video, suggestions etc. </w:t>
      </w:r>
    </w:p>
    <w:p w:rsidR="00E61986" w:rsidRDefault="00A43756">
      <w:pPr>
        <w:pStyle w:val="Body3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701145" cy="36093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5"/>
                    <a:stretch/>
                  </pic:blipFill>
                  <pic:spPr bwMode="auto">
                    <a:xfrm>
                      <a:off x="0" y="0"/>
                      <a:ext cx="5701145" cy="360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02DB" w:rsidRDefault="005502DB" w:rsidP="00724DA0">
      <w:pPr>
        <w:pStyle w:val="Body2"/>
        <w:rPr>
          <w:sz w:val="24"/>
          <w:szCs w:val="24"/>
        </w:rPr>
      </w:pPr>
    </w:p>
    <w:p w:rsidR="00A43756" w:rsidRDefault="00D10E7A" w:rsidP="00724DA0">
      <w:pPr>
        <w:pStyle w:val="Body2"/>
        <w:rPr>
          <w:rFonts w:ascii="Helvetica Neue Light" w:hAnsi="Helvetica Neue Light"/>
          <w:i/>
          <w:sz w:val="24"/>
          <w:szCs w:val="24"/>
        </w:rPr>
      </w:pPr>
      <w:r w:rsidRPr="00D10E7A">
        <w:rPr>
          <w:rFonts w:ascii="Helvetica Neue Light" w:hAnsi="Helvetica Neue Light"/>
          <w:i/>
          <w:sz w:val="24"/>
          <w:szCs w:val="24"/>
        </w:rPr>
        <w:t xml:space="preserve">Screenshot of the </w:t>
      </w:r>
      <w:r w:rsidR="00A43756">
        <w:rPr>
          <w:rFonts w:ascii="Helvetica Neue Light" w:hAnsi="Helvetica Neue Light"/>
          <w:i/>
          <w:sz w:val="24"/>
          <w:szCs w:val="24"/>
        </w:rPr>
        <w:t>YouTube Annotate App</w:t>
      </w:r>
    </w:p>
    <w:p w:rsidR="00A41159" w:rsidRDefault="00A41159" w:rsidP="00724DA0">
      <w:pPr>
        <w:pStyle w:val="Body2"/>
        <w:rPr>
          <w:rFonts w:ascii="Helvetica Neue Light" w:hAnsi="Helvetica Neue Light"/>
          <w:i/>
          <w:sz w:val="24"/>
          <w:szCs w:val="24"/>
        </w:rPr>
      </w:pP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  <w:r w:rsidRPr="008E63A9">
        <w:rPr>
          <w:rFonts w:ascii="HelveticaNeue-Light" w:hAnsi="HelveticaNeue-Light" w:cs="HelveticaNeue-Light"/>
          <w:noProof/>
          <w:sz w:val="28"/>
          <w:szCs w:val="36"/>
        </w:rPr>
        <w:t>Currently</w:t>
      </w:r>
      <w:r>
        <w:rPr>
          <w:rFonts w:ascii="HelveticaNeue-Light" w:hAnsi="HelveticaNeue-Light" w:cs="HelveticaNeue-Light"/>
          <w:noProof/>
          <w:sz w:val="28"/>
          <w:szCs w:val="36"/>
        </w:rPr>
        <w:t>,</w:t>
      </w:r>
      <w:r>
        <w:rPr>
          <w:rFonts w:ascii="HelveticaNeue-Light" w:hAnsi="HelveticaNeue-Light" w:cs="HelveticaNeue-Light"/>
          <w:sz w:val="28"/>
          <w:szCs w:val="36"/>
        </w:rPr>
        <w:t xml:space="preserve"> there is a “get time” button on the main desktop view, which is there for testing purposes, </w:t>
      </w:r>
      <w:r w:rsidRPr="008E63A9">
        <w:rPr>
          <w:rFonts w:ascii="HelveticaNeue-Light" w:hAnsi="HelveticaNeue-Light" w:cs="HelveticaNeue-Light"/>
          <w:noProof/>
          <w:sz w:val="28"/>
          <w:szCs w:val="36"/>
        </w:rPr>
        <w:t>however</w:t>
      </w:r>
      <w:r>
        <w:rPr>
          <w:rFonts w:ascii="HelveticaNeue-Light" w:hAnsi="HelveticaNeue-Light" w:cs="HelveticaNeue-Light"/>
          <w:noProof/>
          <w:sz w:val="28"/>
          <w:szCs w:val="36"/>
        </w:rPr>
        <w:t>,</w:t>
      </w:r>
      <w:r>
        <w:rPr>
          <w:rFonts w:ascii="HelveticaNeue-Light" w:hAnsi="HelveticaNeue-Light" w:cs="HelveticaNeue-Light"/>
          <w:sz w:val="28"/>
          <w:szCs w:val="36"/>
        </w:rPr>
        <w:t xml:space="preserve"> the layout remains the same. </w:t>
      </w: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  <w:r>
        <w:rPr>
          <w:rFonts w:ascii="HelveticaNeue-Light" w:hAnsi="HelveticaNeue-Light" w:cs="HelveticaNeue-Light"/>
          <w:sz w:val="28"/>
          <w:szCs w:val="36"/>
        </w:rPr>
        <w:t xml:space="preserve">Comments will be displayed on the side with a time stamp. The timestamp is connected to the video. </w:t>
      </w: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  <w:r>
        <w:rPr>
          <w:rFonts w:ascii="HelveticaNeue-Light" w:hAnsi="HelveticaNeue-Light" w:cs="HelveticaNeue-Light"/>
          <w:sz w:val="28"/>
          <w:szCs w:val="36"/>
        </w:rPr>
        <w:t xml:space="preserve">The video is currently hard coded for this concept, but a URL field can be implemented in the next build iteration. </w:t>
      </w: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  <w:r>
        <w:rPr>
          <w:rFonts w:ascii="HelveticaNeue-Light" w:hAnsi="HelveticaNeue-Light" w:cs="HelveticaNeue-Light"/>
          <w:sz w:val="28"/>
          <w:szCs w:val="36"/>
        </w:rPr>
        <w:t xml:space="preserve">A simple, clean interface with the necessary functionality. </w:t>
      </w:r>
    </w:p>
    <w:p w:rsidR="00A41159" w:rsidRDefault="00A41159" w:rsidP="00724DA0">
      <w:pPr>
        <w:pStyle w:val="Body2"/>
        <w:rPr>
          <w:rFonts w:ascii="Helvetica Neue Light" w:hAnsi="Helvetica Neue Light"/>
          <w:i/>
          <w:sz w:val="24"/>
          <w:szCs w:val="24"/>
        </w:rPr>
      </w:pPr>
    </w:p>
    <w:p w:rsidR="00A41159" w:rsidRDefault="00A41159" w:rsidP="00724DA0">
      <w:pPr>
        <w:pStyle w:val="Body2"/>
        <w:rPr>
          <w:rFonts w:ascii="Helvetica Neue Light" w:hAnsi="Helvetica Neue Light"/>
          <w:i/>
          <w:sz w:val="24"/>
          <w:szCs w:val="24"/>
        </w:rPr>
      </w:pPr>
    </w:p>
    <w:p w:rsidR="00A41159" w:rsidRDefault="00A41159" w:rsidP="00724DA0">
      <w:pPr>
        <w:pStyle w:val="Body2"/>
        <w:rPr>
          <w:rFonts w:ascii="Helvetica Neue Light" w:hAnsi="Helvetica Neue Light"/>
          <w:i/>
          <w:sz w:val="24"/>
          <w:szCs w:val="24"/>
        </w:rPr>
      </w:pPr>
    </w:p>
    <w:p w:rsidR="00A41159" w:rsidRPr="00A41159" w:rsidRDefault="00A41159" w:rsidP="00A41159"/>
    <w:p w:rsidR="00A41159" w:rsidRDefault="00A41159" w:rsidP="00A41159"/>
    <w:p w:rsidR="00A41159" w:rsidRPr="00A41159" w:rsidRDefault="00A41159" w:rsidP="00A41159"/>
    <w:p w:rsidR="00A41159" w:rsidRPr="00A41159" w:rsidRDefault="00A41159" w:rsidP="00A41159"/>
    <w:p w:rsidR="00A41159" w:rsidRPr="00A41159" w:rsidRDefault="00A41159" w:rsidP="00A41159"/>
    <w:p w:rsidR="00A41159" w:rsidRDefault="00A41159" w:rsidP="00A41159"/>
    <w:p w:rsidR="00A41159" w:rsidRDefault="00A41159" w:rsidP="00A41159">
      <w:pPr>
        <w:rPr>
          <w:rFonts w:ascii="HelveticaNeue-Light" w:hAnsi="HelveticaNeue-Light" w:cs="HelveticaNeue-Light"/>
          <w:color w:val="232323"/>
          <w:sz w:val="36"/>
          <w:szCs w:val="36"/>
        </w:rPr>
      </w:pPr>
      <w:r w:rsidRPr="00A41159">
        <w:rPr>
          <w:rStyle w:val="SubtleReference"/>
        </w:rPr>
        <w:lastRenderedPageBreak/>
        <w:drawing>
          <wp:anchor distT="0" distB="0" distL="114300" distR="114300" simplePos="0" relativeHeight="251661312" behindDoc="1" locked="0" layoutInCell="1" allowOverlap="1" wp14:anchorId="0096DC2A" wp14:editId="3688F2FA">
            <wp:simplePos x="0" y="0"/>
            <wp:positionH relativeFrom="column">
              <wp:posOffset>3005397</wp:posOffset>
            </wp:positionH>
            <wp:positionV relativeFrom="paragraph">
              <wp:posOffset>577</wp:posOffset>
            </wp:positionV>
            <wp:extent cx="3048000" cy="4419600"/>
            <wp:effectExtent l="0" t="0" r="0" b="0"/>
            <wp:wrapTight wrapText="bothSides">
              <wp:wrapPolygon edited="0">
                <wp:start x="0" y="0"/>
                <wp:lineTo x="0" y="21507"/>
                <wp:lineTo x="21465" y="21507"/>
                <wp:lineTo x="2146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E64DE">
        <w:rPr>
          <w:rFonts w:ascii="HelveticaNeue-Light" w:hAnsi="HelveticaNeue-Light" w:cs="HelveticaNeue-Light"/>
          <w:color w:val="232323"/>
          <w:sz w:val="36"/>
          <w:szCs w:val="36"/>
        </w:rPr>
        <w:t>Mobile Screen</w:t>
      </w:r>
    </w:p>
    <w:p w:rsidR="00A41159" w:rsidRDefault="00A41159" w:rsidP="00A41159">
      <w:pPr>
        <w:rPr>
          <w:rFonts w:ascii="HelveticaNeue-Light" w:hAnsi="HelveticaNeue-Light" w:cs="HelveticaNeue-Light"/>
          <w:color w:val="232323"/>
          <w:sz w:val="36"/>
          <w:szCs w:val="36"/>
        </w:rPr>
      </w:pP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  <w:r>
        <w:rPr>
          <w:rFonts w:ascii="HelveticaNeue-Light" w:hAnsi="HelveticaNeue-Light" w:cs="HelveticaNeue-Light"/>
          <w:sz w:val="28"/>
          <w:szCs w:val="36"/>
        </w:rPr>
        <w:t xml:space="preserve">The mobile screen is where the user will type their message. You can view messages typed, and at what point in time of the video. </w:t>
      </w: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</w:p>
    <w:p w:rsidR="00A41159" w:rsidRDefault="00A41159" w:rsidP="00A41159">
      <w:pPr>
        <w:rPr>
          <w:rFonts w:ascii="HelveticaNeue-Light" w:hAnsi="HelveticaNeue-Light" w:cs="HelveticaNeue-Light"/>
          <w:sz w:val="28"/>
          <w:szCs w:val="36"/>
        </w:rPr>
      </w:pPr>
      <w:r>
        <w:rPr>
          <w:rFonts w:ascii="HelveticaNeue-Light" w:hAnsi="HelveticaNeue-Light" w:cs="HelveticaNeue-Light"/>
          <w:sz w:val="28"/>
          <w:szCs w:val="36"/>
        </w:rPr>
        <w:t xml:space="preserve">The messages will be passed to the desktop view which everyone can see. </w:t>
      </w:r>
    </w:p>
    <w:p w:rsidR="00A41159" w:rsidRPr="00A41159" w:rsidRDefault="00A41159" w:rsidP="00A41159">
      <w:pPr>
        <w:ind w:firstLine="720"/>
      </w:pPr>
    </w:p>
    <w:sectPr w:rsidR="00A41159" w:rsidRPr="00A4115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440" w:bottom="1440" w:left="1440" w:header="720" w:footer="86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26A2" w:rsidRDefault="008326A2">
      <w:r>
        <w:separator/>
      </w:r>
    </w:p>
  </w:endnote>
  <w:endnote w:type="continuationSeparator" w:id="0">
    <w:p w:rsidR="008326A2" w:rsidRDefault="008326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 Light">
    <w:altName w:val="Microsoft YaHei"/>
    <w:charset w:val="00"/>
    <w:family w:val="auto"/>
    <w:pitch w:val="variable"/>
    <w:sig w:usb0="00000001" w:usb1="5000205B" w:usb2="00000002" w:usb3="00000000" w:csb0="00000007" w:csb1="00000000"/>
  </w:font>
  <w:font w:name="HelveticaNeu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Helvetica Neue Medium">
    <w:altName w:val="Arial"/>
    <w:charset w:val="00"/>
    <w:family w:val="auto"/>
    <w:pitch w:val="variable"/>
    <w:sig w:usb0="00000001" w:usb1="5000205B" w:usb2="00000002" w:usb3="00000000" w:csb0="0000009B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856" w:rsidRDefault="00B0285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856" w:rsidRDefault="00B02856">
    <w:pPr>
      <w:pStyle w:val="HeaderFooter"/>
      <w:tabs>
        <w:tab w:val="center" w:pos="4510"/>
      </w:tabs>
      <w:jc w:val="left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E716C1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856" w:rsidRDefault="00B0285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26A2" w:rsidRDefault="008326A2">
      <w:r>
        <w:separator/>
      </w:r>
    </w:p>
  </w:footnote>
  <w:footnote w:type="continuationSeparator" w:id="0">
    <w:p w:rsidR="008326A2" w:rsidRDefault="008326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856" w:rsidRDefault="00B0285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856" w:rsidRDefault="00B02856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2856" w:rsidRDefault="00B028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85857"/>
    <w:multiLevelType w:val="hybridMultilevel"/>
    <w:tmpl w:val="47F27F84"/>
    <w:lvl w:ilvl="0" w:tplc="70B8ADC8">
      <w:numFmt w:val="bullet"/>
      <w:lvlText w:val=""/>
      <w:lvlJc w:val="left"/>
      <w:pPr>
        <w:ind w:left="1800" w:hanging="360"/>
      </w:pPr>
      <w:rPr>
        <w:rFonts w:ascii="Wingdings" w:eastAsiaTheme="minorHAnsi" w:hAnsi="Wingdings" w:cs="HelveticaNeue-Light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7AEE4C70"/>
    <w:multiLevelType w:val="hybridMultilevel"/>
    <w:tmpl w:val="72AA5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1MzQwNDc3MTIyNDdR0lEKTi0uzszPAykwrAUA9szhzCwAAAA="/>
  </w:docVars>
  <w:rsids>
    <w:rsidRoot w:val="00E61986"/>
    <w:rsid w:val="000E7250"/>
    <w:rsid w:val="001B31FD"/>
    <w:rsid w:val="0035259C"/>
    <w:rsid w:val="005502DB"/>
    <w:rsid w:val="0058775E"/>
    <w:rsid w:val="00724DA0"/>
    <w:rsid w:val="008326A2"/>
    <w:rsid w:val="008830AE"/>
    <w:rsid w:val="00A41159"/>
    <w:rsid w:val="00A43756"/>
    <w:rsid w:val="00B02856"/>
    <w:rsid w:val="00C546F5"/>
    <w:rsid w:val="00D10E7A"/>
    <w:rsid w:val="00E61986"/>
    <w:rsid w:val="00E716C1"/>
    <w:rsid w:val="00F40537"/>
    <w:rsid w:val="00F8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D782E83B-BCBF-4718-9E85-41E23C1BF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  <w:jc w:val="right"/>
    </w:pPr>
    <w:rPr>
      <w:rFonts w:ascii="Helvetica Neue" w:hAnsi="Helvetica Neue" w:cs="Arial Unicode MS"/>
      <w:color w:val="000000"/>
    </w:rPr>
  </w:style>
  <w:style w:type="paragraph" w:customStyle="1" w:styleId="Body2">
    <w:name w:val="Body 2"/>
    <w:pPr>
      <w:tabs>
        <w:tab w:val="left" w:pos="6000"/>
      </w:tabs>
      <w:spacing w:line="312" w:lineRule="auto"/>
    </w:pPr>
    <w:rPr>
      <w:rFonts w:ascii="Helvetica Neue Medium" w:hAnsi="Helvetica Neue Medium" w:cs="Arial Unicode MS"/>
      <w:color w:val="222222"/>
    </w:rPr>
  </w:style>
  <w:style w:type="paragraph" w:styleId="Title">
    <w:name w:val="Title"/>
    <w:next w:val="Body3"/>
    <w:pPr>
      <w:keepNext/>
      <w:spacing w:after="240"/>
    </w:pPr>
    <w:rPr>
      <w:rFonts w:ascii="Helvetica Neue" w:hAnsi="Helvetica Neue" w:cs="Arial Unicode MS"/>
      <w:b/>
      <w:bCs/>
      <w:color w:val="FF4013"/>
      <w:spacing w:val="-4"/>
      <w:sz w:val="48"/>
      <w:szCs w:val="48"/>
    </w:rPr>
  </w:style>
  <w:style w:type="paragraph" w:customStyle="1" w:styleId="Body3">
    <w:name w:val="Body 3"/>
    <w:pPr>
      <w:spacing w:line="288" w:lineRule="auto"/>
    </w:pPr>
    <w:rPr>
      <w:rFonts w:ascii="Helvetica Neue" w:hAnsi="Helvetica Neue" w:cs="Arial Unicode MS"/>
      <w:color w:val="000000"/>
    </w:rPr>
  </w:style>
  <w:style w:type="paragraph" w:styleId="Subtitle">
    <w:name w:val="Subtitle"/>
    <w:next w:val="Body3"/>
    <w:rPr>
      <w:rFonts w:ascii="Helvetica Neue Light" w:hAnsi="Helvetica Neue Light" w:cs="Arial Unicode MS"/>
      <w:color w:val="222222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502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02D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502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02DB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0E7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0E7A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1B31F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GB"/>
    </w:rPr>
  </w:style>
  <w:style w:type="character" w:styleId="SubtleReference">
    <w:name w:val="Subtle Reference"/>
    <w:basedOn w:val="DefaultParagraphFont"/>
    <w:uiPriority w:val="31"/>
    <w:qFormat/>
    <w:rsid w:val="00A41159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01_Modern_Report">
  <a:themeElements>
    <a:clrScheme name="01_Modern_Report">
      <a:dk1>
        <a:srgbClr val="000000"/>
      </a:dk1>
      <a:lt1>
        <a:srgbClr val="FFFFFF"/>
      </a:lt1>
      <a:dk2>
        <a:srgbClr val="444444"/>
      </a:dk2>
      <a:lt2>
        <a:srgbClr val="89847F"/>
      </a:lt2>
      <a:accent1>
        <a:srgbClr val="41BCEB"/>
      </a:accent1>
      <a:accent2>
        <a:srgbClr val="85CC82"/>
      </a:accent2>
      <a:accent3>
        <a:srgbClr val="FF9E41"/>
      </a:accent3>
      <a:accent4>
        <a:srgbClr val="FF5545"/>
      </a:accent4>
      <a:accent5>
        <a:srgbClr val="F16CB6"/>
      </a:accent5>
      <a:accent6>
        <a:srgbClr val="5862C2"/>
      </a:accent6>
      <a:hlink>
        <a:srgbClr val="0000FF"/>
      </a:hlink>
      <a:folHlink>
        <a:srgbClr val="FF00FF"/>
      </a:folHlink>
    </a:clrScheme>
    <a:fontScheme name="01_Modern_Report">
      <a:majorFont>
        <a:latin typeface="Helvetica Neue"/>
        <a:ea typeface="Helvetica Neue"/>
        <a:cs typeface="Helvetica Neue"/>
      </a:majorFont>
      <a:minorFont>
        <a:latin typeface="Helvetica Neue Light"/>
        <a:ea typeface="Helvetica Neue Light"/>
        <a:cs typeface="Helvetica Neue Light"/>
      </a:minorFont>
    </a:fontScheme>
    <a:fmtScheme name="01_Modern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4">
            <a:hueOff val="255805"/>
            <a:lumOff val="-19001"/>
          </a:schemeClr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232323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B7BEE14-E46B-4791-960E-1A283E606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</Company>
  <LinksUpToDate>false</LinksUpToDate>
  <CharactersWithSpaces>1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qas Aslam -X (waaslam - ADECCO RESOURCES LIMITED at Cisco)</dc:creator>
  <cp:lastModifiedBy>Waqas Aslam -X (waaslam - AAP3 INC at Cisco)</cp:lastModifiedBy>
  <cp:revision>4</cp:revision>
  <cp:lastPrinted>2016-03-14T13:44:00Z</cp:lastPrinted>
  <dcterms:created xsi:type="dcterms:W3CDTF">2016-03-27T14:05:00Z</dcterms:created>
  <dcterms:modified xsi:type="dcterms:W3CDTF">2016-03-27T14:13:00Z</dcterms:modified>
</cp:coreProperties>
</file>